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F050F8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32C25A9D" w:rsidR="00252196" w:rsidRPr="00772E6D" w:rsidRDefault="00354BB4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XU HƯỚNG VIỆC LÀM TRONG LĨNH VỰC CÔNG NGHỆ THÔNG TIN QUA CÁC NĂM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19B7557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054692">
        <w:rPr>
          <w:bCs/>
          <w:color w:val="000000"/>
          <w:sz w:val="28"/>
        </w:rPr>
        <w:t>Nguyễn Bá Khánh</w:t>
      </w:r>
    </w:p>
    <w:p w14:paraId="13F154DD" w14:textId="67F29220" w:rsidR="007B3410" w:rsidRPr="008625CB" w:rsidRDefault="007B3410" w:rsidP="0052266F">
      <w:pPr>
        <w:tabs>
          <w:tab w:val="left" w:pos="4230"/>
        </w:tabs>
        <w:spacing w:before="0" w:after="0"/>
        <w:ind w:firstLine="4230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Trương Thị Ngọc Viên</w:t>
      </w:r>
    </w:p>
    <w:p w14:paraId="5BAB952E" w14:textId="4EA9414C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45K21.1</w:t>
      </w:r>
    </w:p>
    <w:p w14:paraId="784F503E" w14:textId="2A28EEA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TMA Bình Định</w:t>
      </w:r>
    </w:p>
    <w:p w14:paraId="0CEF1DA3" w14:textId="18DE0063" w:rsidR="00FB4333" w:rsidRDefault="00C4239D" w:rsidP="00FB4333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</w:t>
      </w:r>
      <w:r w:rsidR="005E1AB5">
        <w:rPr>
          <w:bCs/>
          <w:color w:val="000000"/>
          <w:sz w:val="28"/>
        </w:rPr>
        <w:t xml:space="preserve"> Lê</w:t>
      </w:r>
      <w:r w:rsidR="00054692">
        <w:rPr>
          <w:bCs/>
          <w:color w:val="000000"/>
          <w:sz w:val="28"/>
        </w:rPr>
        <w:t xml:space="preserve"> Bá Thiện</w:t>
      </w:r>
    </w:p>
    <w:p w14:paraId="32125EC5" w14:textId="17D6D18E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T</w:t>
      </w:r>
      <w:r w:rsidR="00FB4333">
        <w:rPr>
          <w:bCs/>
          <w:color w:val="000000"/>
          <w:sz w:val="28"/>
        </w:rPr>
        <w:t>h</w:t>
      </w:r>
      <w:r w:rsidR="00054692">
        <w:rPr>
          <w:bCs/>
          <w:color w:val="000000"/>
          <w:sz w:val="28"/>
        </w:rPr>
        <w:t>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6031DCC6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EF883F" w14:textId="474ABD71" w:rsidR="00054692" w:rsidRDefault="00054692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95268E7" w14:textId="77777777" w:rsidR="00054692" w:rsidRPr="00772E6D" w:rsidRDefault="00054692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lastRenderedPageBreak/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3B7750B1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 w:rsidR="007B3410">
        <w:t>Nguyễn Bá Khánh</w:t>
      </w:r>
    </w:p>
    <w:p w14:paraId="164EEF28" w14:textId="25002516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 w:rsidR="007B3410">
        <w:t xml:space="preserve">45K21.1 </w:t>
      </w:r>
      <w:r w:rsidRPr="002B2B79">
        <w:t>Khoa:</w:t>
      </w:r>
      <w:r>
        <w:t xml:space="preserve"> </w:t>
      </w:r>
      <w:r w:rsidR="007B3410">
        <w:t xml:space="preserve">Thống Kê – Tin học </w:t>
      </w:r>
      <w:r w:rsidRPr="002B2B79">
        <w:t>Trường</w:t>
      </w:r>
      <w:r>
        <w:t xml:space="preserve">: </w:t>
      </w:r>
      <w:r w:rsidR="007B3410">
        <w:t>Đại học Kinh Tế - Đại học Đà Nẵng</w:t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>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FB4333">
          <w:headerReference w:type="even" r:id="rId10"/>
          <w:footerReference w:type="default" r:id="rId11"/>
          <w:headerReference w:type="first" r:id="rId12"/>
          <w:pgSz w:w="11907" w:h="16840" w:code="9"/>
          <w:pgMar w:top="1411" w:right="1411" w:bottom="1411" w:left="1987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04731" w14:textId="77777777" w:rsidR="00171A7F" w:rsidRDefault="00171A7F" w:rsidP="00352F46">
      <w:r>
        <w:separator/>
      </w:r>
    </w:p>
    <w:p w14:paraId="25D8087B" w14:textId="77777777" w:rsidR="00171A7F" w:rsidRDefault="00171A7F" w:rsidP="00352F46"/>
    <w:p w14:paraId="6BCA1CD0" w14:textId="77777777" w:rsidR="00171A7F" w:rsidRDefault="00171A7F" w:rsidP="00C50F39"/>
    <w:p w14:paraId="43C0585D" w14:textId="77777777" w:rsidR="00171A7F" w:rsidRDefault="00171A7F"/>
  </w:endnote>
  <w:endnote w:type="continuationSeparator" w:id="0">
    <w:p w14:paraId="4A1758C3" w14:textId="77777777" w:rsidR="00171A7F" w:rsidRDefault="00171A7F" w:rsidP="00352F46">
      <w:r>
        <w:continuationSeparator/>
      </w:r>
    </w:p>
    <w:p w14:paraId="7CB4FDF0" w14:textId="77777777" w:rsidR="00171A7F" w:rsidRDefault="00171A7F" w:rsidP="00352F46"/>
    <w:p w14:paraId="467EDCDE" w14:textId="77777777" w:rsidR="00171A7F" w:rsidRDefault="00171A7F" w:rsidP="00C50F39"/>
    <w:p w14:paraId="0BEC1415" w14:textId="77777777" w:rsidR="00171A7F" w:rsidRDefault="00171A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D9156" w14:textId="77777777" w:rsidR="00171A7F" w:rsidRDefault="00171A7F" w:rsidP="00352F46">
      <w:r>
        <w:separator/>
      </w:r>
    </w:p>
  </w:footnote>
  <w:footnote w:type="continuationSeparator" w:id="0">
    <w:p w14:paraId="30AA042A" w14:textId="77777777" w:rsidR="00171A7F" w:rsidRDefault="00171A7F" w:rsidP="00352F46">
      <w:r>
        <w:continuationSeparator/>
      </w:r>
    </w:p>
    <w:p w14:paraId="056E998D" w14:textId="77777777" w:rsidR="00171A7F" w:rsidRDefault="00171A7F" w:rsidP="00352F46"/>
    <w:p w14:paraId="7F0564F9" w14:textId="77777777" w:rsidR="00171A7F" w:rsidRDefault="00171A7F" w:rsidP="00C50F39"/>
    <w:p w14:paraId="0CFFB1DA" w14:textId="77777777" w:rsidR="00171A7F" w:rsidRDefault="00171A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021394344">
    <w:abstractNumId w:val="11"/>
  </w:num>
  <w:num w:numId="2" w16cid:durableId="849561111">
    <w:abstractNumId w:val="2"/>
  </w:num>
  <w:num w:numId="3" w16cid:durableId="827134233">
    <w:abstractNumId w:val="3"/>
  </w:num>
  <w:num w:numId="4" w16cid:durableId="60297970">
    <w:abstractNumId w:val="21"/>
  </w:num>
  <w:num w:numId="5" w16cid:durableId="1969821243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546605102">
    <w:abstractNumId w:val="22"/>
  </w:num>
  <w:num w:numId="7" w16cid:durableId="1178544148">
    <w:abstractNumId w:val="9"/>
  </w:num>
  <w:num w:numId="8" w16cid:durableId="1702318907">
    <w:abstractNumId w:val="8"/>
  </w:num>
  <w:num w:numId="9" w16cid:durableId="201402386">
    <w:abstractNumId w:val="5"/>
  </w:num>
  <w:num w:numId="10" w16cid:durableId="1418751900">
    <w:abstractNumId w:val="13"/>
  </w:num>
  <w:num w:numId="11" w16cid:durableId="1144928592">
    <w:abstractNumId w:val="17"/>
  </w:num>
  <w:num w:numId="12" w16cid:durableId="420830711">
    <w:abstractNumId w:val="20"/>
  </w:num>
  <w:num w:numId="13" w16cid:durableId="272175932">
    <w:abstractNumId w:val="12"/>
  </w:num>
  <w:num w:numId="14" w16cid:durableId="1377855923">
    <w:abstractNumId w:val="10"/>
  </w:num>
  <w:num w:numId="15" w16cid:durableId="35484365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778203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53678386">
    <w:abstractNumId w:val="16"/>
  </w:num>
  <w:num w:numId="18" w16cid:durableId="1486320707">
    <w:abstractNumId w:val="1"/>
  </w:num>
  <w:num w:numId="19" w16cid:durableId="870189826">
    <w:abstractNumId w:val="11"/>
  </w:num>
  <w:num w:numId="20" w16cid:durableId="1483430600">
    <w:abstractNumId w:val="11"/>
  </w:num>
  <w:num w:numId="21" w16cid:durableId="692458564">
    <w:abstractNumId w:val="0"/>
  </w:num>
  <w:num w:numId="22" w16cid:durableId="592711190">
    <w:abstractNumId w:val="7"/>
  </w:num>
  <w:num w:numId="23" w16cid:durableId="268973258">
    <w:abstractNumId w:val="11"/>
  </w:num>
  <w:num w:numId="24" w16cid:durableId="955210672">
    <w:abstractNumId w:val="11"/>
  </w:num>
  <w:num w:numId="25" w16cid:durableId="1916014975">
    <w:abstractNumId w:val="14"/>
  </w:num>
  <w:num w:numId="26" w16cid:durableId="1894538801">
    <w:abstractNumId w:val="19"/>
  </w:num>
  <w:num w:numId="27" w16cid:durableId="1527253822">
    <w:abstractNumId w:val="11"/>
  </w:num>
  <w:num w:numId="28" w16cid:durableId="1626546318">
    <w:abstractNumId w:val="2"/>
  </w:num>
  <w:num w:numId="29" w16cid:durableId="1630550351">
    <w:abstractNumId w:val="2"/>
  </w:num>
  <w:num w:numId="30" w16cid:durableId="1391998677">
    <w:abstractNumId w:val="4"/>
  </w:num>
  <w:num w:numId="31" w16cid:durableId="299308065">
    <w:abstractNumId w:val="11"/>
  </w:num>
  <w:num w:numId="32" w16cid:durableId="1018972703">
    <w:abstractNumId w:val="11"/>
  </w:num>
  <w:num w:numId="33" w16cid:durableId="2127893736">
    <w:abstractNumId w:val="11"/>
  </w:num>
  <w:num w:numId="34" w16cid:durableId="415370957">
    <w:abstractNumId w:val="11"/>
  </w:num>
  <w:num w:numId="35" w16cid:durableId="792330845">
    <w:abstractNumId w:val="11"/>
  </w:num>
  <w:num w:numId="36" w16cid:durableId="734278816">
    <w:abstractNumId w:val="11"/>
  </w:num>
  <w:num w:numId="37" w16cid:durableId="520707842">
    <w:abstractNumId w:val="11"/>
  </w:num>
  <w:num w:numId="38" w16cid:durableId="1559776739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692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A7F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4BB4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AEA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66F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1AB5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410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06A5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47D4D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333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9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1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Ba Khanh</cp:lastModifiedBy>
  <cp:revision>15</cp:revision>
  <cp:lastPrinted>2021-06-02T14:00:00Z</cp:lastPrinted>
  <dcterms:created xsi:type="dcterms:W3CDTF">2022-06-30T16:14:00Z</dcterms:created>
  <dcterms:modified xsi:type="dcterms:W3CDTF">2022-07-08T10:28:00Z</dcterms:modified>
</cp:coreProperties>
</file>